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804A5E" w14:textId="77777777" w:rsidR="000776B3" w:rsidRDefault="001E660D">
      <w:pPr>
        <w:pStyle w:val="Title"/>
      </w:pPr>
      <w:r>
        <w:t>Assignment 3.2 - Using Data to Improve a Marketing Promotion</w:t>
      </w:r>
    </w:p>
    <w:p w14:paraId="38804A5F" w14:textId="77777777" w:rsidR="000776B3" w:rsidRDefault="001E660D">
      <w:pPr>
        <w:pStyle w:val="Author"/>
      </w:pPr>
      <w:r>
        <w:t>Ragunath Gunasekaran</w:t>
      </w:r>
    </w:p>
    <w:p w14:paraId="38804A60" w14:textId="77777777" w:rsidR="000776B3" w:rsidRDefault="001E660D">
      <w:pPr>
        <w:pStyle w:val="Date"/>
      </w:pPr>
      <w:r>
        <w:t>2021-04-04</w:t>
      </w:r>
    </w:p>
    <w:p w14:paraId="38804A61" w14:textId="77777777" w:rsidR="000776B3" w:rsidRDefault="001E660D">
      <w:pPr>
        <w:pStyle w:val="Heading1"/>
      </w:pPr>
      <w:bookmarkStart w:id="0" w:name="X6b93e4f9df3b3752549e6cd26d2ac84c2a14a74"/>
      <w:r>
        <w:t>1. Import, Plot, Summarize, and Save Data and summary for every variable, structure and type of data elements</w:t>
      </w:r>
      <w:bookmarkEnd w:id="0"/>
    </w:p>
    <w:p w14:paraId="38804A62" w14:textId="77777777" w:rsidR="000776B3" w:rsidRDefault="001E660D">
      <w:pPr>
        <w:pStyle w:val="FirstParagraph"/>
      </w:pPr>
      <w:r>
        <w:t>The below is the Structure of datasets which explains the detail of metadata.</w:t>
      </w:r>
    </w:p>
    <w:p w14:paraId="38804A63" w14:textId="77777777" w:rsidR="000776B3" w:rsidRDefault="001E660D">
      <w:pPr>
        <w:pStyle w:val="SourceCode"/>
      </w:pPr>
      <w:r>
        <w:rPr>
          <w:rStyle w:val="VerbatimChar"/>
        </w:rPr>
        <w:t>## 'data.frame':    81 obs. of  12 variables:</w:t>
      </w:r>
      <w:r>
        <w:br/>
      </w:r>
      <w:r>
        <w:rPr>
          <w:rStyle w:val="VerbatimChar"/>
        </w:rPr>
        <w:t>##  $ month      : chr</w:t>
      </w:r>
      <w:r>
        <w:rPr>
          <w:rStyle w:val="VerbatimChar"/>
        </w:rPr>
        <w:t xml:space="preserve">  "APR" "APR" "APR" "APR" ...</w:t>
      </w:r>
      <w:r>
        <w:br/>
      </w:r>
      <w:r>
        <w:rPr>
          <w:rStyle w:val="VerbatimChar"/>
        </w:rPr>
        <w:t>##  $ day        : int  10 11 12 13 14 15 23 24 25 27 ...</w:t>
      </w:r>
      <w:r>
        <w:br/>
      </w:r>
      <w:r>
        <w:rPr>
          <w:rStyle w:val="VerbatimChar"/>
        </w:rPr>
        <w:t>##  $ attend     : int  56000 29729 28328 31601 46549 38359 26376 44014 26345 44807 ...</w:t>
      </w:r>
      <w:r>
        <w:br/>
      </w:r>
      <w:r>
        <w:rPr>
          <w:rStyle w:val="VerbatimChar"/>
        </w:rPr>
        <w:t>##  $ day_of_week: chr  "Tuesday" "Wednesday" "Thursday" "Friday" ...</w:t>
      </w:r>
      <w:r>
        <w:br/>
      </w:r>
      <w:r>
        <w:rPr>
          <w:rStyle w:val="VerbatimChar"/>
        </w:rPr>
        <w:t>##  $ oppo</w:t>
      </w:r>
      <w:r>
        <w:rPr>
          <w:rStyle w:val="VerbatimChar"/>
        </w:rPr>
        <w:t>nent   : chr  "Pirates" "Pirates" "Pirates" "Padres" ...</w:t>
      </w:r>
      <w:r>
        <w:br/>
      </w:r>
      <w:r>
        <w:rPr>
          <w:rStyle w:val="VerbatimChar"/>
        </w:rPr>
        <w:t>##  $ temp       : int  67 58 57 54 57 65 60 63 64 66 ...</w:t>
      </w:r>
      <w:r>
        <w:br/>
      </w:r>
      <w:r>
        <w:rPr>
          <w:rStyle w:val="VerbatimChar"/>
        </w:rPr>
        <w:t>##  $ skies      : chr  "Clear " "Cloudy" "Cloudy" "Cloudy" ...</w:t>
      </w:r>
      <w:r>
        <w:br/>
      </w:r>
      <w:r>
        <w:rPr>
          <w:rStyle w:val="VerbatimChar"/>
        </w:rPr>
        <w:t>##  $ day_night  : chr  "Day" "Night" "Night" "Night" ...</w:t>
      </w:r>
      <w:r>
        <w:br/>
      </w:r>
      <w:r>
        <w:rPr>
          <w:rStyle w:val="VerbatimChar"/>
        </w:rPr>
        <w:t xml:space="preserve">##  $ cap        : </w:t>
      </w:r>
      <w:r>
        <w:rPr>
          <w:rStyle w:val="VerbatimChar"/>
        </w:rPr>
        <w:t>chr  "NO" "NO" "NO" "NO" ...</w:t>
      </w:r>
      <w:r>
        <w:br/>
      </w:r>
      <w:r>
        <w:rPr>
          <w:rStyle w:val="VerbatimChar"/>
        </w:rPr>
        <w:t>##  $ shirt      : chr  "NO" "NO" "NO" "NO" ...</w:t>
      </w:r>
      <w:r>
        <w:br/>
      </w:r>
      <w:r>
        <w:rPr>
          <w:rStyle w:val="VerbatimChar"/>
        </w:rPr>
        <w:t>##  $ fireworks  : chr  "NO" "NO" "NO" "YES" ...</w:t>
      </w:r>
      <w:r>
        <w:br/>
      </w:r>
      <w:r>
        <w:rPr>
          <w:rStyle w:val="VerbatimChar"/>
        </w:rPr>
        <w:t>##  $ bobblehead : chr  "NO" "NO" "NO" "NO" ...</w:t>
      </w:r>
    </w:p>
    <w:p w14:paraId="38804A64" w14:textId="77777777" w:rsidR="000776B3" w:rsidRDefault="001E660D">
      <w:pPr>
        <w:pStyle w:val="SourceCode"/>
      </w:pPr>
      <w:r>
        <w:rPr>
          <w:rStyle w:val="VerbatimChar"/>
        </w:rPr>
        <w:t>## [1] 81 12</w:t>
      </w:r>
    </w:p>
    <w:p w14:paraId="38804A65" w14:textId="77777777" w:rsidR="000776B3" w:rsidRDefault="001E660D">
      <w:pPr>
        <w:pStyle w:val="FirstParagraph"/>
      </w:pPr>
      <w:r>
        <w:t>The Dataset contains 81 rows and 12 Variables</w:t>
      </w:r>
    </w:p>
    <w:p w14:paraId="38804A66" w14:textId="77777777" w:rsidR="000776B3" w:rsidRDefault="001E660D">
      <w:pPr>
        <w:pStyle w:val="Heading2"/>
      </w:pPr>
      <w:bookmarkStart w:id="1" w:name="scatter-and-box-plots"/>
      <w:r>
        <w:lastRenderedPageBreak/>
        <w:t>1. Scatter and Box plot</w:t>
      </w:r>
      <w:r>
        <w:t>s</w:t>
      </w:r>
      <w:bookmarkEnd w:id="1"/>
    </w:p>
    <w:p w14:paraId="38804A67" w14:textId="77777777" w:rsidR="000776B3" w:rsidRDefault="001E660D">
      <w:pPr>
        <w:pStyle w:val="FirstParagraph"/>
      </w:pPr>
      <w:r>
        <w:rPr>
          <w:noProof/>
        </w:rPr>
        <w:drawing>
          <wp:inline distT="0" distB="0" distL="0" distR="0" wp14:anchorId="38804A76" wp14:editId="38804A7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nasekaranRagunath_3_2_Using-Data-to-Improve-a-Marketing-Promotion_files/figure-docx/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804A78" wp14:editId="38804A7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nasekaranRagunath_3_2_Using-Data-to-Improve-a-Marketing-Promotion_files/figure-docx/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804A7A" wp14:editId="38804A7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nasekaranRagunath_3_2_Using-Data-to-Improve-a-Marketing-Promotion_files/figure-docx/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804A7C" wp14:editId="38804A7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nasekaranRagunath_3_2_Using-Data-to-Improve-a-Marketing-Promotion_files/figure-docx/plot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804A7E" wp14:editId="38804A7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nasekaranRagunath_3_2_Using-Data-to-Improve-a-Marketing-Promotion_files/figure-docx/plot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04A68" w14:textId="77777777" w:rsidR="000776B3" w:rsidRDefault="001E660D">
      <w:pPr>
        <w:pStyle w:val="Heading3"/>
      </w:pPr>
      <w:bookmarkStart w:id="2" w:name="regression-model"/>
      <w:r>
        <w:t>2. Regression Model</w:t>
      </w:r>
      <w:bookmarkEnd w:id="2"/>
    </w:p>
    <w:p w14:paraId="38804A69" w14:textId="77777777" w:rsidR="000776B3" w:rsidRDefault="001E660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portion of Test Set Variance Accounted for: 0.115</w:t>
      </w:r>
    </w:p>
    <w:p w14:paraId="38804A6A" w14:textId="77777777" w:rsidR="000776B3" w:rsidRDefault="001E660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y.model, data = Dodgers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7016.9  -4596.3   -196.4   3019.2  151</w:t>
      </w:r>
      <w:r>
        <w:rPr>
          <w:rStyle w:val="VerbatimChar"/>
        </w:rPr>
        <w:t xml:space="preserve">95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 30428.2     4044.9   7.523 1.74e-10 ***</w:t>
      </w:r>
      <w:r>
        <w:br/>
      </w:r>
      <w:r>
        <w:rPr>
          <w:rStyle w:val="VerbatimChar"/>
        </w:rPr>
        <w:t xml:space="preserve">## monthMAY              -2330.9     2618.9  -0.890  0.37662    </w:t>
      </w:r>
      <w:r>
        <w:br/>
      </w:r>
      <w:r w:rsidRPr="00C669A9">
        <w:rPr>
          <w:rStyle w:val="VerbatimChar"/>
          <w:highlight w:val="yellow"/>
        </w:rPr>
        <w:t xml:space="preserve">## monthJUN               8839.4  </w:t>
      </w:r>
      <w:r w:rsidRPr="00C669A9">
        <w:rPr>
          <w:rStyle w:val="VerbatimChar"/>
          <w:highlight w:val="yellow"/>
        </w:rPr>
        <w:t xml:space="preserve">   3062.6   2.886  0.00524 *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onthJUL               4512.2     2886.0   1.563  0.12266    </w:t>
      </w:r>
      <w:r>
        <w:br/>
      </w:r>
      <w:r>
        <w:rPr>
          <w:rStyle w:val="VerbatimChar"/>
        </w:rPr>
        <w:t xml:space="preserve">## monthAUG               3901.0     2685.8   1.452  0.15104    </w:t>
      </w:r>
      <w:r>
        <w:br/>
      </w:r>
      <w:r>
        <w:rPr>
          <w:rStyle w:val="VerbatimChar"/>
        </w:rPr>
        <w:t xml:space="preserve">## monthSEP               -848.8     2848.2  -0.298  0.76660    </w:t>
      </w:r>
      <w:r>
        <w:br/>
      </w:r>
      <w:r>
        <w:rPr>
          <w:rStyle w:val="VerbatimChar"/>
        </w:rPr>
        <w:t>## monthOCT              -1918</w:t>
      </w:r>
      <w:r>
        <w:rPr>
          <w:rStyle w:val="VerbatimChar"/>
        </w:rPr>
        <w:t xml:space="preserve">.3     4590.3  -0.418  0.67735    </w:t>
      </w:r>
      <w:r>
        <w:br/>
      </w:r>
      <w:r w:rsidRPr="00C669A9">
        <w:rPr>
          <w:rStyle w:val="VerbatimChar"/>
          <w:highlight w:val="yellow"/>
        </w:rPr>
        <w:t>## day_of_weekTuesday    13124.6     2781.7   4.718 1.25e-05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day_of_weekWednesday   2948.8     2878.8   1.024  0.30936    </w:t>
      </w:r>
      <w:r>
        <w:br/>
      </w:r>
      <w:r>
        <w:rPr>
          <w:rStyle w:val="VerbatimChar"/>
        </w:rPr>
        <w:t xml:space="preserve">## day_of_weekThursday    5231.1     3765.1   1.389  0.16932    </w:t>
      </w:r>
      <w:r>
        <w:br/>
      </w:r>
      <w:r>
        <w:rPr>
          <w:rStyle w:val="VerbatimChar"/>
        </w:rPr>
        <w:t xml:space="preserve">## day_of_weekFriday      </w:t>
      </w:r>
      <w:r>
        <w:rPr>
          <w:rStyle w:val="VerbatimChar"/>
        </w:rPr>
        <w:t xml:space="preserve">4914.0     2831.3   1.736  0.08723 .  </w:t>
      </w:r>
      <w:r>
        <w:br/>
      </w:r>
      <w:r>
        <w:rPr>
          <w:rStyle w:val="VerbatimChar"/>
        </w:rPr>
        <w:t xml:space="preserve">## day_of_weekSaturday    8453.5     2845.9   2.970  0.00413 ** </w:t>
      </w:r>
      <w:r>
        <w:br/>
      </w:r>
      <w:r>
        <w:rPr>
          <w:rStyle w:val="VerbatimChar"/>
        </w:rPr>
        <w:lastRenderedPageBreak/>
        <w:t xml:space="preserve">## day_of_weekSunday     10163.8     3822.5   2.659  0.00980 ** </w:t>
      </w:r>
      <w:r>
        <w:br/>
      </w:r>
      <w:r w:rsidRPr="00C669A9">
        <w:rPr>
          <w:rStyle w:val="VerbatimChar"/>
          <w:highlight w:val="yellow"/>
        </w:rPr>
        <w:t>## day_nightNight         2836.0     3107.9   0.913  0.36478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916 on 67 degrees of freedom</w:t>
      </w:r>
      <w:r>
        <w:br/>
      </w:r>
      <w:r>
        <w:rPr>
          <w:rStyle w:val="VerbatimChar"/>
        </w:rPr>
        <w:t>## Multiple R-squared:  0.4182, Adjusted R-squared:  0.3</w:t>
      </w:r>
      <w:r>
        <w:rPr>
          <w:rStyle w:val="VerbatimChar"/>
        </w:rPr>
        <w:t xml:space="preserve">054 </w:t>
      </w:r>
      <w:r>
        <w:br/>
      </w:r>
      <w:r>
        <w:rPr>
          <w:rStyle w:val="VerbatimChar"/>
        </w:rPr>
        <w:t>## F-statistic: 3.705 on 13 and 67 DF,  p-value: 0.0001937</w:t>
      </w:r>
    </w:p>
    <w:p w14:paraId="38804A6B" w14:textId="77777777" w:rsidR="000776B3" w:rsidRDefault="001E660D">
      <w:pPr>
        <w:pStyle w:val="Heading1"/>
      </w:pPr>
      <w:bookmarkStart w:id="3" w:name="conclusion---summary-of-analysis"/>
      <w:r>
        <w:t>Conclusion - Summary of Analysis</w:t>
      </w:r>
      <w:bookmarkEnd w:id="3"/>
    </w:p>
    <w:p w14:paraId="38804A6C" w14:textId="77777777" w:rsidR="000776B3" w:rsidRDefault="001E660D">
      <w:pPr>
        <w:pStyle w:val="FirstParagraph"/>
      </w:pPr>
      <w:r>
        <w:t>Before making a recommendation to the Dodgers Marketing Team on which month and day would be best to run a promotion to increase attendance, several factors we</w:t>
      </w:r>
      <w:r>
        <w:t>re considered and reviewed.</w:t>
      </w:r>
    </w:p>
    <w:p w14:paraId="38804A6D" w14:textId="77777777" w:rsidR="000776B3" w:rsidRDefault="001E660D">
      <w:pPr>
        <w:pStyle w:val="BodyText"/>
      </w:pPr>
      <w:r>
        <w:t>R was utilized for the data preparation and model creation and prediction. The Dodgers data in csv format loaded into dataset.</w:t>
      </w:r>
    </w:p>
    <w:p w14:paraId="38804A6E" w14:textId="77777777" w:rsidR="000776B3" w:rsidRDefault="001E660D">
      <w:pPr>
        <w:pStyle w:val="BodyText"/>
      </w:pPr>
      <w:r>
        <w:t>In reviewing days of the week, Tuesdays were found to have the highest average attendance, followed b</w:t>
      </w:r>
      <w:r>
        <w:t>y the weekend games on Saturdays and Sundays. Mondays averaged the lowest attendance.</w:t>
      </w:r>
    </w:p>
    <w:p w14:paraId="38804A6F" w14:textId="77777777" w:rsidR="000776B3" w:rsidRDefault="001E660D">
      <w:pPr>
        <w:pStyle w:val="BodyText"/>
      </w:pPr>
      <w:r>
        <w:t>With this information and analysis, the data was loaded into R for further review.</w:t>
      </w:r>
    </w:p>
    <w:p w14:paraId="38804A70" w14:textId="77777777" w:rsidR="000776B3" w:rsidRDefault="001E660D">
      <w:pPr>
        <w:pStyle w:val="BodyText"/>
      </w:pPr>
      <w:r>
        <w:t>Here the multiple linear regression model was created to look at the relationship betwe</w:t>
      </w:r>
      <w:r>
        <w:t>en month, day of the week, DayNight and attendance for the Dodgers data.</w:t>
      </w:r>
    </w:p>
    <w:p w14:paraId="38804A71" w14:textId="77777777" w:rsidR="000776B3" w:rsidRDefault="001E660D">
      <w:pPr>
        <w:pStyle w:val="BodyText"/>
      </w:pPr>
      <w:r>
        <w:t>From the data, relationships were found between the month, day of the week head promotions, and attendance for the Dodgers with a p-value of 0.0001937.</w:t>
      </w:r>
    </w:p>
    <w:p w14:paraId="38804A72" w14:textId="77777777" w:rsidR="000776B3" w:rsidRDefault="001E660D">
      <w:pPr>
        <w:pStyle w:val="BodyText"/>
      </w:pPr>
      <w:r>
        <w:t>once we split the data into tes</w:t>
      </w:r>
      <w:r>
        <w:t>ting and training segments, the model was fit with the training set and the test set was used in the prediction.</w:t>
      </w:r>
    </w:p>
    <w:p w14:paraId="38804A73" w14:textId="3E6566A1" w:rsidR="000776B3" w:rsidRDefault="001E660D">
      <w:pPr>
        <w:pStyle w:val="BodyText"/>
      </w:pPr>
      <w:r w:rsidRPr="00C669A9">
        <w:rPr>
          <w:highlight w:val="yellow"/>
        </w:rPr>
        <w:t xml:space="preserve">As part of the analysis in Chart and Regression Model output, we see that there is a positive impact on Tuesday night would be the best to run </w:t>
      </w:r>
      <w:r w:rsidRPr="00C669A9">
        <w:rPr>
          <w:highlight w:val="yellow"/>
        </w:rPr>
        <w:t>a marketing promotion to increase attendance - 1312</w:t>
      </w:r>
      <w:r w:rsidR="00C669A9" w:rsidRPr="00C669A9">
        <w:rPr>
          <w:highlight w:val="yellow"/>
        </w:rPr>
        <w:t>5</w:t>
      </w:r>
      <w:r w:rsidRPr="00C669A9">
        <w:rPr>
          <w:highlight w:val="yellow"/>
        </w:rPr>
        <w:t>.</w:t>
      </w:r>
    </w:p>
    <w:p w14:paraId="38804A74" w14:textId="77777777" w:rsidR="000776B3" w:rsidRDefault="001E660D">
      <w:pPr>
        <w:pStyle w:val="Heading1"/>
      </w:pPr>
      <w:bookmarkStart w:id="4" w:name="references"/>
      <w:r>
        <w:t>References:</w:t>
      </w:r>
      <w:bookmarkEnd w:id="4"/>
    </w:p>
    <w:p w14:paraId="38804A75" w14:textId="77777777" w:rsidR="000776B3" w:rsidRDefault="001E660D">
      <w:pPr>
        <w:pStyle w:val="Compact"/>
        <w:numPr>
          <w:ilvl w:val="0"/>
          <w:numId w:val="2"/>
        </w:numPr>
      </w:pPr>
      <w:hyperlink r:id="rId12">
        <w:r>
          <w:rPr>
            <w:rStyle w:val="Hyperlink"/>
          </w:rPr>
          <w:t>http://www.sthda.com/english/wiki/ggplot2-box-plot-quick-start-guide</w:t>
        </w:r>
        <w:r>
          <w:rPr>
            <w:rStyle w:val="Hyperlink"/>
          </w:rPr>
          <w:t>-r-software-and-data-visualization</w:t>
        </w:r>
      </w:hyperlink>
    </w:p>
    <w:sectPr w:rsidR="000776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804A84" w14:textId="77777777" w:rsidR="00000000" w:rsidRDefault="001E660D">
      <w:pPr>
        <w:spacing w:after="0"/>
      </w:pPr>
      <w:r>
        <w:separator/>
      </w:r>
    </w:p>
  </w:endnote>
  <w:endnote w:type="continuationSeparator" w:id="0">
    <w:p w14:paraId="38804A86" w14:textId="77777777" w:rsidR="00000000" w:rsidRDefault="001E66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804A80" w14:textId="77777777" w:rsidR="000776B3" w:rsidRDefault="001E660D">
      <w:r>
        <w:separator/>
      </w:r>
    </w:p>
  </w:footnote>
  <w:footnote w:type="continuationSeparator" w:id="0">
    <w:p w14:paraId="38804A81" w14:textId="77777777" w:rsidR="000776B3" w:rsidRDefault="001E66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16E6D8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9627B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76B3"/>
    <w:rsid w:val="001E660D"/>
    <w:rsid w:val="004E29B3"/>
    <w:rsid w:val="00590D07"/>
    <w:rsid w:val="00784D58"/>
    <w:rsid w:val="008D6863"/>
    <w:rsid w:val="00B86B75"/>
    <w:rsid w:val="00BC48D5"/>
    <w:rsid w:val="00C36279"/>
    <w:rsid w:val="00C669A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04A5E"/>
  <w15:docId w15:val="{38DF935E-CDF0-49EC-BBFD-FA7FCB2A0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sthda.com/english/wiki/ggplot2-box-plot-quick-start-guide-r-software-and-data-visualiz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17</Words>
  <Characters>3520</Characters>
  <Application>Microsoft Office Word</Application>
  <DocSecurity>0</DocSecurity>
  <Lines>29</Lines>
  <Paragraphs>8</Paragraphs>
  <ScaleCrop>false</ScaleCrop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.2 - Using Data to Improve a Marketing Promotion</dc:title>
  <dc:creator>Ragunath Gunasekaran</dc:creator>
  <cp:keywords/>
  <cp:lastModifiedBy>Ragunath Gunasekaran</cp:lastModifiedBy>
  <cp:revision>2</cp:revision>
  <dcterms:created xsi:type="dcterms:W3CDTF">2021-04-05T03:46:00Z</dcterms:created>
  <dcterms:modified xsi:type="dcterms:W3CDTF">2021-04-05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4</vt:lpwstr>
  </property>
  <property fmtid="{D5CDD505-2E9C-101B-9397-08002B2CF9AE}" pid="3" name="output">
    <vt:lpwstr/>
  </property>
</Properties>
</file>